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0EC8D662" w14:textId="0BE673C1" w:rsidR="006A41CC" w:rsidRPr="007535C6" w:rsidRDefault="006A41CC" w:rsidP="006A41CC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 w:rsidRPr="007535C6">
        <w:rPr>
          <w:color w:val="FF0000"/>
          <w:lang w:val="en-US"/>
        </w:rPr>
        <w:t>Brea</w:t>
      </w:r>
      <w:r w:rsidR="007535C6" w:rsidRPr="007535C6">
        <w:rPr>
          <w:color w:val="FF0000"/>
          <w:lang w:val="en-US"/>
        </w:rPr>
        <w:t>k</w:t>
      </w:r>
      <w:r w:rsidRPr="007535C6">
        <w:rPr>
          <w:color w:val="FF0000"/>
          <w:lang w:val="en-US"/>
        </w:rPr>
        <w:t xml:space="preserve"> levels into checkpoint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002B67CE" w14:textId="6D444C20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revolver</w:t>
      </w:r>
    </w:p>
    <w:p w14:paraId="1C39FA8B" w14:textId="0C7E66B8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774D5C85" w14:textId="28E078FC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4245FDD4" w14:textId="14228B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1</w:t>
      </w:r>
    </w:p>
    <w:p w14:paraId="12279771" w14:textId="1BE6E52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2</w:t>
      </w:r>
    </w:p>
    <w:p w14:paraId="13E99355" w14:textId="17CD9EDF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3</w:t>
      </w:r>
    </w:p>
    <w:p w14:paraId="02C5F016" w14:textId="4777F62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 Portal</w:t>
      </w:r>
    </w:p>
    <w:p w14:paraId="2DD2523F" w14:textId="2FF3992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78AA024A" w14:textId="527B236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2D26D50F" w14:textId="666447C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Lava</w:t>
      </w:r>
    </w:p>
    <w:p w14:paraId="45C863CF" w14:textId="59B5C9F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Movalbe</w:t>
      </w:r>
      <w:proofErr w:type="spellEnd"/>
      <w:r w:rsidRPr="006A41CC">
        <w:rPr>
          <w:lang w:val="en-US"/>
        </w:rPr>
        <w:t xml:space="preserve"> Block</w:t>
      </w:r>
    </w:p>
    <w:p w14:paraId="33A9E15A" w14:textId="7F607D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Osicillating</w:t>
      </w:r>
      <w:proofErr w:type="spellEnd"/>
      <w:r w:rsidRPr="006A41CC">
        <w:rPr>
          <w:lang w:val="en-US"/>
        </w:rPr>
        <w:t xml:space="preserve"> Block</w:t>
      </w:r>
    </w:p>
    <w:p w14:paraId="2299F0C2" w14:textId="31C31D3F" w:rsid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Bitbot</w:t>
      </w:r>
      <w:proofErr w:type="spellEnd"/>
    </w:p>
    <w:p w14:paraId="03459355" w14:textId="77777777" w:rsidR="005E22C4" w:rsidRDefault="005E22C4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ntegrate gamepad</w:t>
      </w:r>
    </w:p>
    <w:p w14:paraId="2545D693" w14:textId="79ABF469" w:rsidR="005E22C4" w:rsidRDefault="005E22C4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ntegrate mouse</w:t>
      </w:r>
    </w:p>
    <w:p w14:paraId="54CC46F2" w14:textId="5F8834BD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me</w:t>
      </w:r>
      <w:proofErr w:type="spellEnd"/>
    </w:p>
    <w:p w14:paraId="075C0F4E" w14:textId="0B9709E0" w:rsidR="00B854B9" w:rsidRPr="005E22C4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bookmarkStart w:id="0" w:name="_GoBack"/>
      <w:bookmarkEnd w:id="0"/>
      <w:proofErr w:type="spellEnd"/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71F8FEE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2BA46106" w:rsidR="009F74F5" w:rsidRPr="0024608B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lastRenderedPageBreak/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7AED6FF4" w:rsidR="00A56F41" w:rsidRPr="005E22C4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0ABB0C52" w:rsidR="006F73A6" w:rsidRP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K0FALnu3/gtAAAA"/>
  </w:docVars>
  <w:rsids>
    <w:rsidRoot w:val="00837214"/>
    <w:rsid w:val="0001037B"/>
    <w:rsid w:val="000A05B4"/>
    <w:rsid w:val="000A4E91"/>
    <w:rsid w:val="000F355D"/>
    <w:rsid w:val="001C1B0A"/>
    <w:rsid w:val="0024608B"/>
    <w:rsid w:val="003932B8"/>
    <w:rsid w:val="004E1C62"/>
    <w:rsid w:val="004E5100"/>
    <w:rsid w:val="005B3B38"/>
    <w:rsid w:val="005E22C4"/>
    <w:rsid w:val="00650F94"/>
    <w:rsid w:val="006A0DEC"/>
    <w:rsid w:val="006A41CC"/>
    <w:rsid w:val="006F73A6"/>
    <w:rsid w:val="00711E57"/>
    <w:rsid w:val="007378B3"/>
    <w:rsid w:val="007535C6"/>
    <w:rsid w:val="007E02D5"/>
    <w:rsid w:val="00816AEA"/>
    <w:rsid w:val="008173F8"/>
    <w:rsid w:val="00837214"/>
    <w:rsid w:val="008A1518"/>
    <w:rsid w:val="008C17D8"/>
    <w:rsid w:val="009815ED"/>
    <w:rsid w:val="009F74F5"/>
    <w:rsid w:val="00A368FF"/>
    <w:rsid w:val="00A56F41"/>
    <w:rsid w:val="00A94EEE"/>
    <w:rsid w:val="00B268E8"/>
    <w:rsid w:val="00B52178"/>
    <w:rsid w:val="00B854B9"/>
    <w:rsid w:val="00BA7D84"/>
    <w:rsid w:val="00BF47CC"/>
    <w:rsid w:val="00C338C6"/>
    <w:rsid w:val="00C46F0B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37</cp:revision>
  <dcterms:created xsi:type="dcterms:W3CDTF">2020-02-17T19:31:00Z</dcterms:created>
  <dcterms:modified xsi:type="dcterms:W3CDTF">2020-02-21T15:20:00Z</dcterms:modified>
</cp:coreProperties>
</file>